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3F4942" w14:textId="291F36A9" w:rsidR="0011768A" w:rsidRDefault="00DA147E">
      <w:pPr>
        <w:spacing w:before="160" w:line="240" w:lineRule="auto"/>
        <w:jc w:val="center"/>
        <w:rPr>
          <w:rFonts w:eastAsiaTheme="minorEastAsia"/>
          <w:b/>
          <w:bCs/>
          <w:color w:val="EB8A1B"/>
          <w:sz w:val="28"/>
          <w:szCs w:val="28"/>
          <w:lang w:eastAsia="zh-CN"/>
        </w:rPr>
      </w:pPr>
      <w:r>
        <w:rPr>
          <w:rFonts w:eastAsiaTheme="minorEastAsia"/>
          <w:b/>
          <w:bCs/>
          <w:noProof/>
          <w:color w:val="EB8A1B"/>
          <w:sz w:val="28"/>
          <w:szCs w:val="28"/>
          <w:lang w:eastAsia="zh-CN"/>
        </w:rPr>
        <w:drawing>
          <wp:anchor distT="0" distB="0" distL="114300" distR="114300" simplePos="0" relativeHeight="251660288" behindDoc="0" locked="0" layoutInCell="1" allowOverlap="1" wp14:anchorId="610B9733" wp14:editId="01DDB4DE">
            <wp:simplePos x="0" y="0"/>
            <wp:positionH relativeFrom="column">
              <wp:posOffset>5145612</wp:posOffset>
            </wp:positionH>
            <wp:positionV relativeFrom="paragraph">
              <wp:posOffset>-322521</wp:posOffset>
            </wp:positionV>
            <wp:extent cx="1509824" cy="840799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9824" cy="8407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1A31">
        <w:rPr>
          <w:rFonts w:eastAsiaTheme="minorEastAsia"/>
          <w:b/>
          <w:bCs/>
          <w:noProof/>
          <w:color w:val="EB8A1B"/>
          <w:sz w:val="28"/>
          <w:szCs w:val="28"/>
          <w:lang w:eastAsia="zh-CN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BE5F288" wp14:editId="51DCE0C2">
                <wp:simplePos x="0" y="0"/>
                <wp:positionH relativeFrom="column">
                  <wp:posOffset>-3253105</wp:posOffset>
                </wp:positionH>
                <wp:positionV relativeFrom="paragraph">
                  <wp:posOffset>-733425</wp:posOffset>
                </wp:positionV>
                <wp:extent cx="8197703" cy="1520456"/>
                <wp:effectExtent l="0" t="0" r="0" b="381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7703" cy="1520456"/>
                        </a:xfrm>
                        <a:custGeom>
                          <a:avLst/>
                          <a:gdLst>
                            <a:gd name="connsiteX0" fmla="*/ 0 w 8197215"/>
                            <a:gd name="connsiteY0" fmla="*/ 0 h 1520190"/>
                            <a:gd name="connsiteX1" fmla="*/ 8197215 w 8197215"/>
                            <a:gd name="connsiteY1" fmla="*/ 0 h 1520190"/>
                            <a:gd name="connsiteX2" fmla="*/ 8197215 w 8197215"/>
                            <a:gd name="connsiteY2" fmla="*/ 1520190 h 1520190"/>
                            <a:gd name="connsiteX3" fmla="*/ 0 w 8197215"/>
                            <a:gd name="connsiteY3" fmla="*/ 1520190 h 1520190"/>
                            <a:gd name="connsiteX4" fmla="*/ 0 w 8197215"/>
                            <a:gd name="connsiteY4" fmla="*/ 0 h 1520190"/>
                            <a:gd name="connsiteX0" fmla="*/ 0 w 8197215"/>
                            <a:gd name="connsiteY0" fmla="*/ 0 h 1520190"/>
                            <a:gd name="connsiteX1" fmla="*/ 8197215 w 8197215"/>
                            <a:gd name="connsiteY1" fmla="*/ 0 h 1520190"/>
                            <a:gd name="connsiteX2" fmla="*/ 7824635 w 8197215"/>
                            <a:gd name="connsiteY2" fmla="*/ 1520190 h 1520190"/>
                            <a:gd name="connsiteX3" fmla="*/ 0 w 8197215"/>
                            <a:gd name="connsiteY3" fmla="*/ 1520190 h 1520190"/>
                            <a:gd name="connsiteX4" fmla="*/ 0 w 8197215"/>
                            <a:gd name="connsiteY4" fmla="*/ 0 h 152019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8197215" h="1520190">
                              <a:moveTo>
                                <a:pt x="0" y="0"/>
                              </a:moveTo>
                              <a:lnTo>
                                <a:pt x="8197215" y="0"/>
                              </a:lnTo>
                              <a:lnTo>
                                <a:pt x="7824635" y="1520190"/>
                              </a:lnTo>
                              <a:lnTo>
                                <a:pt x="0" y="152019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EA04E2" id="Rectangle 2" o:spid="_x0000_s1026" style="position:absolute;margin-left:-256.15pt;margin-top:-57.75pt;width:645.5pt;height:119.7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197215,1520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" path="m,l8197215,,7824635,1520190,,1520190,,xe" fillcolor="#d9e2f3 [664]" stroked="f" strokeweight="1pt">
                <v:stroke joinstyle="miter"/>
                <v:path arrowok="t" o:connecttype="custom" o:connectlocs="0,0;8197703,0;7825101,1520456;0,1520456;0,0" o:connectangles="0,0,0,0,0"/>
              </v:shape>
            </w:pict>
          </mc:Fallback>
        </mc:AlternateContent>
      </w:r>
      <w:r w:rsidR="00071A31">
        <w:rPr>
          <w:rFonts w:eastAsiaTheme="minorEastAsia"/>
          <w:b/>
          <w:bCs/>
          <w:noProof/>
          <w:color w:val="EB8A1B"/>
          <w:sz w:val="28"/>
          <w:szCs w:val="28"/>
          <w:lang w:eastAsia="zh-CN"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1B5074EE" wp14:editId="3540EAC9">
                <wp:simplePos x="0" y="0"/>
                <wp:positionH relativeFrom="column">
                  <wp:posOffset>-3259086</wp:posOffset>
                </wp:positionH>
                <wp:positionV relativeFrom="paragraph">
                  <wp:posOffset>-733425</wp:posOffset>
                </wp:positionV>
                <wp:extent cx="8269357" cy="1606771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69357" cy="1606771"/>
                        </a:xfrm>
                        <a:custGeom>
                          <a:avLst/>
                          <a:gdLst>
                            <a:gd name="connsiteX0" fmla="*/ 0 w 8197215"/>
                            <a:gd name="connsiteY0" fmla="*/ 0 h 1296670"/>
                            <a:gd name="connsiteX1" fmla="*/ 8197215 w 8197215"/>
                            <a:gd name="connsiteY1" fmla="*/ 0 h 1296670"/>
                            <a:gd name="connsiteX2" fmla="*/ 8197215 w 8197215"/>
                            <a:gd name="connsiteY2" fmla="*/ 1296670 h 1296670"/>
                            <a:gd name="connsiteX3" fmla="*/ 0 w 8197215"/>
                            <a:gd name="connsiteY3" fmla="*/ 1296670 h 1296670"/>
                            <a:gd name="connsiteX4" fmla="*/ 0 w 8197215"/>
                            <a:gd name="connsiteY4" fmla="*/ 0 h 1296670"/>
                            <a:gd name="connsiteX0" fmla="*/ 0 w 8197215"/>
                            <a:gd name="connsiteY0" fmla="*/ 0 h 1296670"/>
                            <a:gd name="connsiteX1" fmla="*/ 8197215 w 8197215"/>
                            <a:gd name="connsiteY1" fmla="*/ 0 h 1296670"/>
                            <a:gd name="connsiteX2" fmla="*/ 7863260 w 8197215"/>
                            <a:gd name="connsiteY2" fmla="*/ 1296670 h 1296670"/>
                            <a:gd name="connsiteX3" fmla="*/ 0 w 8197215"/>
                            <a:gd name="connsiteY3" fmla="*/ 1296670 h 1296670"/>
                            <a:gd name="connsiteX4" fmla="*/ 0 w 8197215"/>
                            <a:gd name="connsiteY4" fmla="*/ 0 h 1296670"/>
                            <a:gd name="connsiteX0" fmla="*/ 0 w 8197215"/>
                            <a:gd name="connsiteY0" fmla="*/ 0 h 1296670"/>
                            <a:gd name="connsiteX1" fmla="*/ 8197215 w 8197215"/>
                            <a:gd name="connsiteY1" fmla="*/ 0 h 1296670"/>
                            <a:gd name="connsiteX2" fmla="*/ 7808084 w 8197215"/>
                            <a:gd name="connsiteY2" fmla="*/ 1296670 h 1296670"/>
                            <a:gd name="connsiteX3" fmla="*/ 0 w 8197215"/>
                            <a:gd name="connsiteY3" fmla="*/ 1296670 h 1296670"/>
                            <a:gd name="connsiteX4" fmla="*/ 0 w 8197215"/>
                            <a:gd name="connsiteY4" fmla="*/ 0 h 129667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8197215" h="1296670">
                              <a:moveTo>
                                <a:pt x="0" y="0"/>
                              </a:moveTo>
                              <a:lnTo>
                                <a:pt x="8197215" y="0"/>
                              </a:lnTo>
                              <a:lnTo>
                                <a:pt x="7808084" y="1296670"/>
                              </a:lnTo>
                              <a:lnTo>
                                <a:pt x="0" y="129667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6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3D3E68" id="Rectangle 7" o:spid="_x0000_s1026" style="position:absolute;margin-left:-256.6pt;margin-top:-57.75pt;width:651.15pt;height:126.5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197215,12966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" path="m,l8197215,,7808084,1296670,,1296670,,xe" fillcolor="#006" stroked="f" strokeweight="1pt">
                <v:stroke joinstyle="miter"/>
                <v:path arrowok="t" o:connecttype="custom" o:connectlocs="0,0;8269357,0;7876801,1606771;0,1606771;0,0" o:connectangles="0,0,0,0,0"/>
              </v:shape>
            </w:pict>
          </mc:Fallback>
        </mc:AlternateContent>
      </w:r>
      <w:r w:rsidR="00071A31" w:rsidRPr="00D85877">
        <w:rPr>
          <w:rFonts w:eastAsiaTheme="minorEastAsia"/>
          <w:b/>
          <w:bCs/>
          <w:noProof/>
          <w:color w:val="EB8A1B"/>
          <w:sz w:val="28"/>
          <w:szCs w:val="28"/>
          <w:lang w:eastAsia="zh-CN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851CC9A" wp14:editId="2ED028AE">
                <wp:simplePos x="0" y="0"/>
                <wp:positionH relativeFrom="column">
                  <wp:posOffset>-300990</wp:posOffset>
                </wp:positionH>
                <wp:positionV relativeFrom="paragraph">
                  <wp:posOffset>0</wp:posOffset>
                </wp:positionV>
                <wp:extent cx="4825365" cy="395605"/>
                <wp:effectExtent l="0" t="0" r="0" b="444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25365" cy="3956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2AB997" w14:textId="5B6CC44C" w:rsidR="00D85877" w:rsidRPr="00D85877" w:rsidRDefault="00D85877" w:rsidP="00D85877">
                            <w:pPr>
                              <w:rPr>
                                <w:rFonts w:ascii="Segoe UI" w:hAnsi="Segoe UI" w:cs="Segoe UI"/>
                                <w:b/>
                                <w:bCs/>
                                <w:color w:val="000066"/>
                                <w:sz w:val="16"/>
                                <w:szCs w:val="16"/>
                              </w:rPr>
                            </w:pPr>
                            <w:r w:rsidRPr="00D85877">
                              <w:rPr>
                                <w:rFonts w:ascii="Segoe UI" w:hAnsi="Segoe UI" w:cs="Segoe UI"/>
                                <w:b/>
                                <w:bCs/>
                                <w:color w:val="000066"/>
                                <w:sz w:val="16"/>
                                <w:szCs w:val="16"/>
                              </w:rPr>
                              <w:t>►+852-30697699                    ►www.iaeeee.org               ►info@iaeeee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51CC9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3.7pt;margin-top:0;width:379.95pt;height:31.1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" filled="f" stroked="f">
                <v:textbox>
                  <w:txbxContent>
                    <w:p w14:paraId="4D2AB997" w14:textId="5B6CC44C" w:rsidR="00D85877" w:rsidRPr="00D85877" w:rsidRDefault="00D85877" w:rsidP="00D85877">
                      <w:pPr>
                        <w:rPr>
                          <w:rFonts w:ascii="Segoe UI" w:hAnsi="Segoe UI" w:cs="Segoe UI"/>
                          <w:b/>
                          <w:bCs/>
                          <w:color w:val="000066"/>
                          <w:sz w:val="16"/>
                          <w:szCs w:val="16"/>
                        </w:rPr>
                      </w:pPr>
                      <w:r w:rsidRPr="00D85877">
                        <w:rPr>
                          <w:rFonts w:ascii="Segoe UI" w:hAnsi="Segoe UI" w:cs="Segoe UI"/>
                          <w:b/>
                          <w:bCs/>
                          <w:color w:val="000066"/>
                          <w:sz w:val="16"/>
                          <w:szCs w:val="16"/>
                        </w:rPr>
                        <w:t>►+852-30697699                    ►www.iaeeee.org               ►info@iaeeee.or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71A31" w:rsidRPr="0011768A">
        <w:rPr>
          <w:rFonts w:eastAsiaTheme="minorEastAsia"/>
          <w:b/>
          <w:bCs/>
          <w:noProof/>
          <w:color w:val="EB8A1B"/>
          <w:sz w:val="28"/>
          <w:szCs w:val="28"/>
          <w:lang w:eastAsia="zh-C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3E67628" wp14:editId="22A9A84A">
                <wp:simplePos x="0" y="0"/>
                <wp:positionH relativeFrom="column">
                  <wp:posOffset>-368433</wp:posOffset>
                </wp:positionH>
                <wp:positionV relativeFrom="paragraph">
                  <wp:posOffset>-338218</wp:posOffset>
                </wp:positionV>
                <wp:extent cx="5169528" cy="298764"/>
                <wp:effectExtent l="0" t="0" r="0" b="63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69528" cy="29876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C72AEB" w14:textId="231E8F84" w:rsidR="0011768A" w:rsidRPr="00D85877" w:rsidRDefault="0011768A">
                            <w:pPr>
                              <w:rPr>
                                <w:rFonts w:ascii="Segoe UI Black" w:hAnsi="Segoe UI Black"/>
                                <w:color w:val="000066"/>
                                <w:sz w:val="20"/>
                                <w:szCs w:val="20"/>
                              </w:rPr>
                            </w:pPr>
                            <w:r w:rsidRPr="00D85877">
                              <w:rPr>
                                <w:rFonts w:ascii="Segoe UI Black" w:hAnsi="Segoe UI Black"/>
                                <w:color w:val="000066"/>
                                <w:sz w:val="20"/>
                                <w:szCs w:val="20"/>
                              </w:rPr>
                              <w:t>The International Association of Electrical, Electronic and Energy Enginee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E67628" id="_x0000_s1027" type="#_x0000_t202" style="position:absolute;left:0;text-align:left;margin-left:-29pt;margin-top:-26.65pt;width:407.05pt;height:23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" filled="f" stroked="f">
                <v:textbox>
                  <w:txbxContent>
                    <w:p w14:paraId="73C72AEB" w14:textId="231E8F84" w:rsidR="0011768A" w:rsidRPr="00D85877" w:rsidRDefault="0011768A">
                      <w:pPr>
                        <w:rPr>
                          <w:rFonts w:ascii="Segoe UI Black" w:hAnsi="Segoe UI Black"/>
                          <w:color w:val="000066"/>
                          <w:sz w:val="20"/>
                          <w:szCs w:val="20"/>
                        </w:rPr>
                      </w:pPr>
                      <w:r w:rsidRPr="00D85877">
                        <w:rPr>
                          <w:rFonts w:ascii="Segoe UI Black" w:hAnsi="Segoe UI Black"/>
                          <w:color w:val="000066"/>
                          <w:sz w:val="20"/>
                          <w:szCs w:val="20"/>
                        </w:rPr>
                        <w:t>The International Association of Electrical, Electronic and Energy Engineering</w:t>
                      </w:r>
                    </w:p>
                  </w:txbxContent>
                </v:textbox>
              </v:shape>
            </w:pict>
          </mc:Fallback>
        </mc:AlternateContent>
      </w:r>
    </w:p>
    <w:p w14:paraId="5CFD7C0C" w14:textId="76A73342" w:rsidR="0011768A" w:rsidRDefault="0011768A">
      <w:pPr>
        <w:spacing w:before="160" w:line="240" w:lineRule="auto"/>
        <w:jc w:val="center"/>
        <w:rPr>
          <w:rFonts w:eastAsiaTheme="minorEastAsia"/>
          <w:b/>
          <w:bCs/>
          <w:color w:val="EB8A1B"/>
          <w:sz w:val="28"/>
          <w:szCs w:val="28"/>
          <w:lang w:eastAsia="zh-CN"/>
        </w:rPr>
      </w:pPr>
    </w:p>
    <w:p w14:paraId="4901902A" w14:textId="2559E6F4" w:rsidR="0011768A" w:rsidRDefault="0011768A">
      <w:pPr>
        <w:spacing w:before="160" w:line="240" w:lineRule="auto"/>
        <w:jc w:val="center"/>
        <w:rPr>
          <w:rFonts w:eastAsiaTheme="minorEastAsia"/>
          <w:b/>
          <w:bCs/>
          <w:color w:val="EB8A1B"/>
          <w:sz w:val="28"/>
          <w:szCs w:val="28"/>
          <w:lang w:eastAsia="zh-CN"/>
        </w:rPr>
      </w:pPr>
    </w:p>
    <w:p w14:paraId="302467BE" w14:textId="04FDE4A1" w:rsidR="0011768A" w:rsidRDefault="00B12EA0">
      <w:pPr>
        <w:spacing w:before="160" w:line="240" w:lineRule="auto"/>
        <w:jc w:val="center"/>
        <w:rPr>
          <w:rFonts w:eastAsiaTheme="minorEastAsia"/>
          <w:b/>
          <w:bCs/>
          <w:color w:val="EB8A1B"/>
          <w:sz w:val="28"/>
          <w:szCs w:val="28"/>
          <w:lang w:eastAsia="zh-CN"/>
        </w:rPr>
      </w:pPr>
      <w:r>
        <w:rPr>
          <w:rFonts w:eastAsiaTheme="minorEastAsia"/>
          <w:b/>
          <w:bCs/>
          <w:noProof/>
          <w:color w:val="EB8A1B"/>
          <w:sz w:val="28"/>
          <w:szCs w:val="28"/>
          <w:lang w:eastAsia="zh-CN"/>
        </w:rPr>
        <mc:AlternateContent>
          <mc:Choice Requires="wps">
            <w:drawing>
              <wp:anchor distT="0" distB="0" distL="114300" distR="114300" simplePos="0" relativeHeight="251657214" behindDoc="1" locked="0" layoutInCell="1" allowOverlap="1" wp14:anchorId="7F3AF7E6" wp14:editId="6343A01C">
                <wp:simplePos x="0" y="0"/>
                <wp:positionH relativeFrom="column">
                  <wp:posOffset>-159489</wp:posOffset>
                </wp:positionH>
                <wp:positionV relativeFrom="paragraph">
                  <wp:posOffset>149519</wp:posOffset>
                </wp:positionV>
                <wp:extent cx="8197215" cy="2774951"/>
                <wp:effectExtent l="0" t="0" r="0" b="6350"/>
                <wp:wrapNone/>
                <wp:docPr id="8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8197215" cy="2774951"/>
                        </a:xfrm>
                        <a:custGeom>
                          <a:avLst/>
                          <a:gdLst>
                            <a:gd name="connsiteX0" fmla="*/ 0 w 8197215"/>
                            <a:gd name="connsiteY0" fmla="*/ 0 h 1520190"/>
                            <a:gd name="connsiteX1" fmla="*/ 8197215 w 8197215"/>
                            <a:gd name="connsiteY1" fmla="*/ 0 h 1520190"/>
                            <a:gd name="connsiteX2" fmla="*/ 8197215 w 8197215"/>
                            <a:gd name="connsiteY2" fmla="*/ 1520190 h 1520190"/>
                            <a:gd name="connsiteX3" fmla="*/ 0 w 8197215"/>
                            <a:gd name="connsiteY3" fmla="*/ 1520190 h 1520190"/>
                            <a:gd name="connsiteX4" fmla="*/ 0 w 8197215"/>
                            <a:gd name="connsiteY4" fmla="*/ 0 h 1520190"/>
                            <a:gd name="connsiteX0" fmla="*/ 0 w 8197215"/>
                            <a:gd name="connsiteY0" fmla="*/ 0 h 1520190"/>
                            <a:gd name="connsiteX1" fmla="*/ 8197215 w 8197215"/>
                            <a:gd name="connsiteY1" fmla="*/ 0 h 1520190"/>
                            <a:gd name="connsiteX2" fmla="*/ 7824635 w 8197215"/>
                            <a:gd name="connsiteY2" fmla="*/ 1520190 h 1520190"/>
                            <a:gd name="connsiteX3" fmla="*/ 0 w 8197215"/>
                            <a:gd name="connsiteY3" fmla="*/ 1520190 h 1520190"/>
                            <a:gd name="connsiteX4" fmla="*/ 0 w 8197215"/>
                            <a:gd name="connsiteY4" fmla="*/ 0 h 152019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8197215" h="1520190">
                              <a:moveTo>
                                <a:pt x="0" y="0"/>
                              </a:moveTo>
                              <a:lnTo>
                                <a:pt x="8197215" y="0"/>
                              </a:lnTo>
                              <a:lnTo>
                                <a:pt x="7824635" y="1520190"/>
                              </a:lnTo>
                              <a:lnTo>
                                <a:pt x="0" y="152019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E971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998F0D" id="Rectangle 2" o:spid="_x0000_s1026" style="position:absolute;margin-left:-12.55pt;margin-top:11.75pt;width:645.45pt;height:218.5pt;rotation:180;z-index:-2516592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197215,1520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" path="m,l8197215,,7824635,1520190,,1520190,,xe" fillcolor="#ee9716" stroked="f" strokeweight="1pt">
                <v:stroke joinstyle="miter"/>
                <v:path arrowok="t" o:connecttype="custom" o:connectlocs="0,0;8197215,0;7824635,2774951;0,2774951;0,0" o:connectangles="0,0,0,0,0"/>
              </v:shape>
            </w:pict>
          </mc:Fallback>
        </mc:AlternateContent>
      </w:r>
      <w:r w:rsidR="00DA147E">
        <w:rPr>
          <w:rFonts w:eastAsiaTheme="minorEastAsia"/>
          <w:b/>
          <w:bCs/>
          <w:noProof/>
          <w:color w:val="EB8A1B"/>
          <w:sz w:val="28"/>
          <w:szCs w:val="28"/>
          <w:lang w:eastAsia="zh-CN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37286973" wp14:editId="408CDBD0">
                <wp:simplePos x="0" y="0"/>
                <wp:positionH relativeFrom="column">
                  <wp:posOffset>-42500</wp:posOffset>
                </wp:positionH>
                <wp:positionV relativeFrom="paragraph">
                  <wp:posOffset>43179</wp:posOffset>
                </wp:positionV>
                <wp:extent cx="8197703" cy="2774951"/>
                <wp:effectExtent l="0" t="0" r="0" b="6350"/>
                <wp:wrapNone/>
                <wp:docPr id="1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8197703" cy="2774951"/>
                        </a:xfrm>
                        <a:custGeom>
                          <a:avLst/>
                          <a:gdLst>
                            <a:gd name="connsiteX0" fmla="*/ 0 w 8197215"/>
                            <a:gd name="connsiteY0" fmla="*/ 0 h 1520190"/>
                            <a:gd name="connsiteX1" fmla="*/ 8197215 w 8197215"/>
                            <a:gd name="connsiteY1" fmla="*/ 0 h 1520190"/>
                            <a:gd name="connsiteX2" fmla="*/ 8197215 w 8197215"/>
                            <a:gd name="connsiteY2" fmla="*/ 1520190 h 1520190"/>
                            <a:gd name="connsiteX3" fmla="*/ 0 w 8197215"/>
                            <a:gd name="connsiteY3" fmla="*/ 1520190 h 1520190"/>
                            <a:gd name="connsiteX4" fmla="*/ 0 w 8197215"/>
                            <a:gd name="connsiteY4" fmla="*/ 0 h 1520190"/>
                            <a:gd name="connsiteX0" fmla="*/ 0 w 8197215"/>
                            <a:gd name="connsiteY0" fmla="*/ 0 h 1520190"/>
                            <a:gd name="connsiteX1" fmla="*/ 8197215 w 8197215"/>
                            <a:gd name="connsiteY1" fmla="*/ 0 h 1520190"/>
                            <a:gd name="connsiteX2" fmla="*/ 7824635 w 8197215"/>
                            <a:gd name="connsiteY2" fmla="*/ 1520190 h 1520190"/>
                            <a:gd name="connsiteX3" fmla="*/ 0 w 8197215"/>
                            <a:gd name="connsiteY3" fmla="*/ 1520190 h 1520190"/>
                            <a:gd name="connsiteX4" fmla="*/ 0 w 8197215"/>
                            <a:gd name="connsiteY4" fmla="*/ 0 h 152019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8197215" h="1520190">
                              <a:moveTo>
                                <a:pt x="0" y="0"/>
                              </a:moveTo>
                              <a:lnTo>
                                <a:pt x="8197215" y="0"/>
                              </a:lnTo>
                              <a:lnTo>
                                <a:pt x="7824635" y="1520190"/>
                              </a:lnTo>
                              <a:lnTo>
                                <a:pt x="0" y="152019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FB6F43" id="Rectangle 2" o:spid="_x0000_s1026" style="position:absolute;margin-left:-3.35pt;margin-top:3.4pt;width:645.5pt;height:218.5pt;rotation:180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197215,1520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" path="m,l8197215,,7824635,1520190,,1520190,,xe" fillcolor="#d9e2f3 [664]" stroked="f" strokeweight="1pt">
                <v:stroke joinstyle="miter"/>
                <v:path arrowok="t" o:connecttype="custom" o:connectlocs="0,0;8197703,0;7825101,2774951;0,2774951;0,0" o:connectangles="0,0,0,0,0"/>
              </v:shape>
            </w:pict>
          </mc:Fallback>
        </mc:AlternateContent>
      </w:r>
    </w:p>
    <w:p w14:paraId="34D6D7AF" w14:textId="63E55DB4" w:rsidR="001D3734" w:rsidRPr="00D85877" w:rsidRDefault="002925C3" w:rsidP="00DA147E">
      <w:pPr>
        <w:spacing w:before="160" w:line="240" w:lineRule="auto"/>
        <w:ind w:firstLine="709"/>
        <w:rPr>
          <w:rFonts w:ascii="Segoe UI Black" w:eastAsiaTheme="minorEastAsia" w:hAnsi="Segoe UI Black"/>
          <w:b/>
          <w:bCs/>
          <w:color w:val="000066"/>
          <w:sz w:val="28"/>
          <w:szCs w:val="28"/>
          <w:lang w:eastAsia="zh-CN"/>
        </w:rPr>
      </w:pPr>
      <w:r w:rsidRPr="00D85877">
        <w:rPr>
          <w:rFonts w:ascii="Segoe UI Black" w:eastAsiaTheme="minorEastAsia" w:hAnsi="Segoe UI Black"/>
          <w:b/>
          <w:bCs/>
          <w:color w:val="000066"/>
          <w:sz w:val="28"/>
          <w:szCs w:val="28"/>
          <w:lang w:eastAsia="zh-CN"/>
        </w:rPr>
        <w:t>STUDENT TRAVEL GRANT APPLICATION</w:t>
      </w:r>
    </w:p>
    <w:p w14:paraId="6F79ED34" w14:textId="77777777" w:rsidR="00840C28" w:rsidRDefault="00840C28">
      <w:pPr>
        <w:rPr>
          <w:rFonts w:ascii="Segoe UI Emoji" w:eastAsiaTheme="minorEastAsia" w:hAnsi="Segoe UI Emoji"/>
          <w:b/>
          <w:bCs/>
          <w:color w:val="292156"/>
          <w:lang w:eastAsia="zh-CN"/>
        </w:rPr>
        <w:sectPr w:rsidR="00840C28">
          <w:footerReference w:type="default" r:id="rId9"/>
          <w:pgSz w:w="12240" w:h="15840"/>
          <w:pgMar w:top="1080" w:right="720" w:bottom="1080" w:left="720" w:header="567" w:footer="567" w:gutter="0"/>
          <w:pgBorders>
            <w:bottom w:val="single" w:sz="6" w:space="1" w:color="000000"/>
          </w:pgBorders>
          <w:cols w:space="720"/>
          <w:docGrid w:linePitch="360"/>
        </w:sectPr>
      </w:pPr>
    </w:p>
    <w:p w14:paraId="5503C8B3" w14:textId="13C3F903" w:rsidR="007B7527" w:rsidRDefault="007B7527" w:rsidP="00DA147E">
      <w:pPr>
        <w:ind w:left="709"/>
        <w:rPr>
          <w:rFonts w:ascii="Segoe UI Emoji" w:eastAsiaTheme="minorEastAsia" w:hAnsi="Segoe UI Emoji"/>
          <w:b/>
          <w:bCs/>
          <w:color w:val="292156"/>
          <w:lang w:eastAsia="zh-CN"/>
        </w:rPr>
      </w:pPr>
      <w:r>
        <w:rPr>
          <w:rFonts w:ascii="Segoe UI Emoji" w:eastAsiaTheme="minorEastAsia" w:hAnsi="Segoe UI Emoji"/>
          <w:b/>
          <w:bCs/>
          <w:color w:val="292156"/>
          <w:lang w:eastAsia="zh-CN"/>
        </w:rPr>
        <w:t xml:space="preserve">Name: </w:t>
      </w:r>
      <w:r w:rsidRPr="007B7527">
        <w:rPr>
          <w:rFonts w:ascii="Segoe UI Emoji" w:eastAsiaTheme="minorEastAsia" w:hAnsi="Segoe UI Emoji"/>
          <w:b/>
          <w:bCs/>
          <w:color w:val="292156"/>
          <w:u w:val="single"/>
          <w:lang w:eastAsia="zh-CN"/>
        </w:rPr>
        <w:t xml:space="preserve">                                                                                         </w:t>
      </w:r>
      <w:r>
        <w:rPr>
          <w:rFonts w:ascii="Segoe UI Emoji" w:eastAsiaTheme="minorEastAsia" w:hAnsi="Segoe UI Emoji"/>
          <w:b/>
          <w:bCs/>
          <w:color w:val="292156"/>
          <w:lang w:eastAsia="zh-CN"/>
        </w:rPr>
        <w:t xml:space="preserve">  </w:t>
      </w:r>
    </w:p>
    <w:p w14:paraId="21F89535" w14:textId="20D5C013" w:rsidR="007B7527" w:rsidRDefault="007B7527" w:rsidP="00DA147E">
      <w:pPr>
        <w:ind w:left="709"/>
        <w:rPr>
          <w:rFonts w:ascii="Segoe UI Emoji" w:eastAsiaTheme="minorEastAsia" w:hAnsi="Segoe UI Emoji"/>
          <w:b/>
          <w:bCs/>
          <w:color w:val="292156"/>
          <w:lang w:eastAsia="zh-CN"/>
        </w:rPr>
      </w:pPr>
      <w:r>
        <w:rPr>
          <w:rFonts w:ascii="Segoe UI Emoji" w:eastAsiaTheme="minorEastAsia" w:hAnsi="Segoe UI Emoji"/>
          <w:b/>
          <w:bCs/>
          <w:color w:val="292156"/>
          <w:lang w:eastAsia="zh-CN"/>
        </w:rPr>
        <w:t>Address:</w:t>
      </w:r>
    </w:p>
    <w:p w14:paraId="71C5C8FA" w14:textId="3336AA76" w:rsidR="007B7527" w:rsidRDefault="007B7527" w:rsidP="00DA147E">
      <w:pPr>
        <w:ind w:left="709"/>
        <w:rPr>
          <w:rFonts w:ascii="Segoe UI Emoji" w:eastAsiaTheme="minorEastAsia" w:hAnsi="Segoe UI Emoji"/>
          <w:b/>
          <w:bCs/>
          <w:color w:val="292156"/>
          <w:lang w:eastAsia="zh-CN"/>
        </w:rPr>
      </w:pPr>
      <w:r>
        <w:rPr>
          <w:rFonts w:ascii="Segoe UI Emoji" w:eastAsiaTheme="minorEastAsia" w:hAnsi="Segoe UI Emoji"/>
          <w:b/>
          <w:bCs/>
          <w:color w:val="292156"/>
          <w:lang w:eastAsia="zh-CN"/>
        </w:rPr>
        <w:t>Institute/affiliation:</w:t>
      </w:r>
    </w:p>
    <w:p w14:paraId="1B0961FB" w14:textId="4CC9C29D" w:rsidR="007B7527" w:rsidRDefault="00840C28" w:rsidP="00DA147E">
      <w:pPr>
        <w:ind w:left="709"/>
        <w:rPr>
          <w:rFonts w:ascii="Segoe UI Emoji" w:eastAsiaTheme="minorEastAsia" w:hAnsi="Segoe UI Emoji"/>
          <w:b/>
          <w:bCs/>
          <w:color w:val="292156"/>
          <w:lang w:eastAsia="zh-CN"/>
        </w:rPr>
      </w:pPr>
      <w:r>
        <w:rPr>
          <w:rFonts w:ascii="Segoe UI Emoji" w:eastAsiaTheme="minorEastAsia" w:hAnsi="Segoe UI Emoji"/>
          <w:b/>
          <w:bCs/>
          <w:color w:val="292156"/>
          <w:lang w:eastAsia="zh-CN"/>
        </w:rPr>
        <w:t>Email:</w:t>
      </w:r>
    </w:p>
    <w:p w14:paraId="1B650E81" w14:textId="1512C1AB" w:rsidR="00840C28" w:rsidRDefault="00840C28" w:rsidP="00DA147E">
      <w:pPr>
        <w:ind w:left="709"/>
        <w:rPr>
          <w:rFonts w:ascii="Segoe UI Emoji" w:eastAsiaTheme="minorEastAsia" w:hAnsi="Segoe UI Emoji"/>
          <w:b/>
          <w:bCs/>
          <w:color w:val="292156"/>
          <w:lang w:eastAsia="zh-CN"/>
        </w:rPr>
      </w:pPr>
      <w:r>
        <w:rPr>
          <w:rFonts w:ascii="Segoe UI Emoji" w:eastAsiaTheme="minorEastAsia" w:hAnsi="Segoe UI Emoji"/>
          <w:b/>
          <w:bCs/>
          <w:color w:val="292156"/>
          <w:lang w:eastAsia="zh-CN"/>
        </w:rPr>
        <w:t>Phone:</w:t>
      </w:r>
    </w:p>
    <w:p w14:paraId="10F283DE" w14:textId="3C59BE34" w:rsidR="00840C28" w:rsidRDefault="00840C28" w:rsidP="00DA147E">
      <w:pPr>
        <w:ind w:left="709"/>
        <w:rPr>
          <w:rFonts w:ascii="Segoe UI Emoji" w:eastAsiaTheme="minorEastAsia" w:hAnsi="Segoe UI Emoji"/>
          <w:b/>
          <w:bCs/>
          <w:color w:val="292156"/>
          <w:lang w:eastAsia="zh-CN"/>
        </w:rPr>
      </w:pPr>
      <w:r>
        <w:rPr>
          <w:rFonts w:ascii="Segoe UI Emoji" w:eastAsiaTheme="minorEastAsia" w:hAnsi="Segoe UI Emoji"/>
          <w:b/>
          <w:bCs/>
          <w:color w:val="292156"/>
          <w:lang w:eastAsia="zh-CN"/>
        </w:rPr>
        <w:t>Student Number</w:t>
      </w:r>
      <w:r w:rsidR="00575597">
        <w:rPr>
          <w:rFonts w:ascii="Segoe UI Emoji" w:eastAsiaTheme="minorEastAsia" w:hAnsi="Segoe UI Emoji" w:hint="eastAsia"/>
          <w:b/>
          <w:bCs/>
          <w:color w:val="292156"/>
          <w:lang w:eastAsia="zh-CN"/>
        </w:rPr>
        <w:t>：</w:t>
      </w:r>
    </w:p>
    <w:p w14:paraId="6383B27E" w14:textId="643A9863" w:rsidR="00840C28" w:rsidRDefault="00840C28">
      <w:pPr>
        <w:rPr>
          <w:rFonts w:ascii="Segoe UI Emoji" w:eastAsiaTheme="minorEastAsia" w:hAnsi="Segoe UI Emoji"/>
          <w:b/>
          <w:bCs/>
          <w:color w:val="292156"/>
          <w:lang w:eastAsia="zh-CN"/>
        </w:rPr>
      </w:pPr>
    </w:p>
    <w:p w14:paraId="275FF616" w14:textId="13FBF6C6" w:rsidR="00840C28" w:rsidRDefault="00840C28">
      <w:pPr>
        <w:rPr>
          <w:rFonts w:ascii="Segoe UI Emoji" w:eastAsiaTheme="minorEastAsia" w:hAnsi="Segoe UI Emoji"/>
          <w:b/>
          <w:bCs/>
          <w:color w:val="292156"/>
          <w:lang w:eastAsia="zh-CN"/>
        </w:rPr>
      </w:pPr>
      <w:r>
        <w:rPr>
          <w:rFonts w:ascii="Segoe UI Emoji" w:eastAsiaTheme="minorEastAsia" w:hAnsi="Segoe UI Emoji"/>
          <w:b/>
          <w:bCs/>
          <w:color w:val="292156"/>
          <w:lang w:eastAsia="zh-CN"/>
        </w:rPr>
        <w:t>Presentation</w:t>
      </w:r>
    </w:p>
    <w:p w14:paraId="4436C1C0" w14:textId="3568FDE2" w:rsidR="00840C28" w:rsidRDefault="00840C28">
      <w:pPr>
        <w:rPr>
          <w:rFonts w:ascii="Segoe UI Emoji" w:eastAsiaTheme="minorEastAsia" w:hAnsi="Segoe UI Emoji"/>
          <w:b/>
          <w:bCs/>
          <w:color w:val="292156"/>
          <w:lang w:eastAsia="zh-CN"/>
        </w:rPr>
      </w:pPr>
      <w:r>
        <w:rPr>
          <w:rFonts w:ascii="Segoe UI Emoji" w:eastAsiaTheme="minorEastAsia" w:hAnsi="Segoe UI Emoji"/>
          <w:b/>
          <w:bCs/>
          <w:color w:val="292156"/>
          <w:lang w:eastAsia="zh-CN"/>
        </w:rPr>
        <w:t>🔲</w:t>
      </w:r>
      <w:r w:rsidR="00575597">
        <w:rPr>
          <w:rFonts w:ascii="Segoe UI Emoji" w:eastAsiaTheme="minorEastAsia" w:hAnsi="Segoe UI Emoji"/>
          <w:b/>
          <w:bCs/>
          <w:color w:val="292156"/>
          <w:lang w:eastAsia="zh-CN"/>
        </w:rPr>
        <w:t xml:space="preserve"> </w:t>
      </w:r>
      <w:r w:rsidRPr="00840C28">
        <w:rPr>
          <w:rFonts w:ascii="Segoe UI Emoji" w:eastAsiaTheme="minorEastAsia" w:hAnsi="Segoe UI Emoji"/>
          <w:b/>
          <w:bCs/>
          <w:color w:val="292156"/>
          <w:sz w:val="20"/>
          <w:szCs w:val="20"/>
          <w:lang w:eastAsia="zh-CN"/>
        </w:rPr>
        <w:t xml:space="preserve">Oral </w:t>
      </w:r>
      <w:r>
        <w:rPr>
          <w:rFonts w:ascii="Segoe UI Emoji" w:eastAsiaTheme="minorEastAsia" w:hAnsi="Segoe UI Emoji"/>
          <w:b/>
          <w:bCs/>
          <w:color w:val="292156"/>
          <w:lang w:eastAsia="zh-CN"/>
        </w:rPr>
        <w:t xml:space="preserve">             </w:t>
      </w:r>
      <w:r w:rsidR="00575597">
        <w:rPr>
          <w:rFonts w:ascii="Segoe UI Emoji" w:eastAsiaTheme="minorEastAsia" w:hAnsi="Segoe UI Emoji"/>
          <w:b/>
          <w:bCs/>
          <w:color w:val="292156"/>
          <w:lang w:eastAsia="zh-CN"/>
        </w:rPr>
        <w:t xml:space="preserve"> </w:t>
      </w:r>
      <w:r>
        <w:rPr>
          <w:rFonts w:ascii="Segoe UI Emoji" w:eastAsiaTheme="minorEastAsia" w:hAnsi="Segoe UI Emoji"/>
          <w:b/>
          <w:bCs/>
          <w:color w:val="292156"/>
          <w:lang w:eastAsia="zh-CN"/>
        </w:rPr>
        <w:t>🔲</w:t>
      </w:r>
      <w:r w:rsidR="00575597">
        <w:rPr>
          <w:rFonts w:ascii="Segoe UI Emoji" w:eastAsiaTheme="minorEastAsia" w:hAnsi="Segoe UI Emoji"/>
          <w:b/>
          <w:bCs/>
          <w:color w:val="292156"/>
          <w:lang w:eastAsia="zh-CN"/>
        </w:rPr>
        <w:t xml:space="preserve"> </w:t>
      </w:r>
      <w:r>
        <w:rPr>
          <w:rFonts w:ascii="Segoe UI Emoji" w:eastAsiaTheme="minorEastAsia" w:hAnsi="Segoe UI Emoji"/>
          <w:b/>
          <w:bCs/>
          <w:color w:val="292156"/>
          <w:lang w:eastAsia="zh-CN"/>
        </w:rPr>
        <w:t>P</w:t>
      </w:r>
      <w:r w:rsidRPr="00840C28">
        <w:rPr>
          <w:rFonts w:ascii="Segoe UI Emoji" w:eastAsiaTheme="minorEastAsia" w:hAnsi="Segoe UI Emoji"/>
          <w:b/>
          <w:bCs/>
          <w:color w:val="292156"/>
          <w:sz w:val="20"/>
          <w:szCs w:val="20"/>
          <w:lang w:eastAsia="zh-CN"/>
        </w:rPr>
        <w:t>oster</w:t>
      </w:r>
    </w:p>
    <w:p w14:paraId="3DEB69B9" w14:textId="34B33C3C" w:rsidR="00840C28" w:rsidRDefault="00840C28">
      <w:pPr>
        <w:rPr>
          <w:rFonts w:ascii="Segoe UI Emoji" w:eastAsiaTheme="minorEastAsia" w:hAnsi="Segoe UI Emoji"/>
          <w:b/>
          <w:bCs/>
          <w:color w:val="292156"/>
          <w:lang w:eastAsia="zh-CN"/>
        </w:rPr>
      </w:pPr>
      <w:r>
        <w:rPr>
          <w:rFonts w:ascii="Segoe UI Emoji" w:eastAsiaTheme="minorEastAsia" w:hAnsi="Segoe UI Emoji"/>
          <w:b/>
          <w:bCs/>
          <w:color w:val="292156"/>
          <w:lang w:eastAsia="zh-CN"/>
        </w:rPr>
        <w:t>Is this your first academic conference?</w:t>
      </w:r>
    </w:p>
    <w:p w14:paraId="398395EF" w14:textId="26993A34" w:rsidR="00840C28" w:rsidRDefault="00840C28">
      <w:pPr>
        <w:rPr>
          <w:rFonts w:ascii="Segoe UI Emoji" w:eastAsiaTheme="minorEastAsia" w:hAnsi="Segoe UI Emoji"/>
          <w:b/>
          <w:bCs/>
          <w:color w:val="292156"/>
          <w:lang w:eastAsia="zh-CN"/>
        </w:rPr>
      </w:pPr>
      <w:r>
        <w:rPr>
          <w:rFonts w:ascii="Segoe UI Emoji" w:eastAsiaTheme="minorEastAsia" w:hAnsi="Segoe UI Emoji"/>
          <w:b/>
          <w:bCs/>
          <w:color w:val="292156"/>
          <w:lang w:eastAsia="zh-CN"/>
        </w:rPr>
        <w:t>🔲</w:t>
      </w:r>
      <w:r w:rsidR="00575597">
        <w:rPr>
          <w:rFonts w:ascii="Segoe UI Emoji" w:eastAsiaTheme="minorEastAsia" w:hAnsi="Segoe UI Emoji"/>
          <w:b/>
          <w:bCs/>
          <w:color w:val="292156"/>
          <w:lang w:eastAsia="zh-CN"/>
        </w:rPr>
        <w:t xml:space="preserve"> </w:t>
      </w:r>
      <w:r>
        <w:rPr>
          <w:rFonts w:ascii="Segoe UI Emoji" w:eastAsiaTheme="minorEastAsia" w:hAnsi="Segoe UI Emoji"/>
          <w:b/>
          <w:bCs/>
          <w:color w:val="292156"/>
          <w:lang w:eastAsia="zh-CN"/>
        </w:rPr>
        <w:t>Yes</w:t>
      </w:r>
      <w:r w:rsidR="00575597">
        <w:rPr>
          <w:rFonts w:ascii="Segoe UI Emoji" w:eastAsiaTheme="minorEastAsia" w:hAnsi="Segoe UI Emoji"/>
          <w:b/>
          <w:bCs/>
          <w:color w:val="292156"/>
          <w:lang w:eastAsia="zh-CN"/>
        </w:rPr>
        <w:t xml:space="preserve">               </w:t>
      </w:r>
      <w:r>
        <w:rPr>
          <w:rFonts w:ascii="Segoe UI Emoji" w:eastAsiaTheme="minorEastAsia" w:hAnsi="Segoe UI Emoji"/>
          <w:b/>
          <w:bCs/>
          <w:color w:val="292156"/>
          <w:lang w:eastAsia="zh-CN"/>
        </w:rPr>
        <w:t>🔲</w:t>
      </w:r>
      <w:r w:rsidR="00575597">
        <w:rPr>
          <w:rFonts w:ascii="Segoe UI Emoji" w:eastAsiaTheme="minorEastAsia" w:hAnsi="Segoe UI Emoji"/>
          <w:b/>
          <w:bCs/>
          <w:color w:val="292156"/>
          <w:lang w:eastAsia="zh-CN"/>
        </w:rPr>
        <w:t xml:space="preserve"> </w:t>
      </w:r>
      <w:r>
        <w:rPr>
          <w:rFonts w:ascii="Segoe UI Emoji" w:eastAsiaTheme="minorEastAsia" w:hAnsi="Segoe UI Emoji"/>
          <w:b/>
          <w:bCs/>
          <w:color w:val="292156"/>
          <w:lang w:eastAsia="zh-CN"/>
        </w:rPr>
        <w:t xml:space="preserve">No </w:t>
      </w:r>
    </w:p>
    <w:p w14:paraId="0FDEC562" w14:textId="066E6528" w:rsidR="00840C28" w:rsidRDefault="00840C28">
      <w:pPr>
        <w:rPr>
          <w:rFonts w:ascii="Segoe UI Emoji" w:eastAsiaTheme="minorEastAsia" w:hAnsi="Segoe UI Emoji"/>
          <w:b/>
          <w:bCs/>
          <w:color w:val="292156"/>
          <w:lang w:eastAsia="zh-CN"/>
        </w:rPr>
      </w:pPr>
      <w:r>
        <w:rPr>
          <w:rFonts w:ascii="Segoe UI Emoji" w:eastAsiaTheme="minorEastAsia" w:hAnsi="Segoe UI Emoji"/>
          <w:b/>
          <w:bCs/>
          <w:color w:val="292156"/>
          <w:lang w:eastAsia="zh-CN"/>
        </w:rPr>
        <w:t>(Please list the conference you attended previously)</w:t>
      </w:r>
    </w:p>
    <w:p w14:paraId="60C87443" w14:textId="3D688424" w:rsidR="00840C28" w:rsidRDefault="00840C28">
      <w:pPr>
        <w:rPr>
          <w:rFonts w:ascii="Segoe UI Emoji" w:eastAsiaTheme="minorEastAsia" w:hAnsi="Segoe UI Emoji"/>
          <w:b/>
          <w:bCs/>
          <w:color w:val="292156"/>
          <w:lang w:eastAsia="zh-CN"/>
        </w:rPr>
        <w:sectPr w:rsidR="00840C28" w:rsidSect="00840C28">
          <w:type w:val="continuous"/>
          <w:pgSz w:w="12240" w:h="15840"/>
          <w:pgMar w:top="1080" w:right="720" w:bottom="1080" w:left="720" w:header="567" w:footer="567" w:gutter="0"/>
          <w:pgBorders>
            <w:bottom w:val="single" w:sz="6" w:space="1" w:color="000000"/>
          </w:pgBorders>
          <w:cols w:num="2" w:space="720"/>
          <w:docGrid w:linePitch="360"/>
        </w:sectPr>
      </w:pPr>
      <w:r>
        <w:rPr>
          <w:rFonts w:ascii="Segoe UI Emoji" w:eastAsiaTheme="minorEastAsia" w:hAnsi="Segoe UI Emoji"/>
          <w:b/>
          <w:bCs/>
          <w:color w:val="292156"/>
          <w:lang w:eastAsia="zh-CN"/>
        </w:rPr>
        <w:t>____________________________________________________</w:t>
      </w:r>
    </w:p>
    <w:p w14:paraId="77373B51" w14:textId="01B5F894" w:rsidR="00840C28" w:rsidRDefault="00840C28">
      <w:pPr>
        <w:rPr>
          <w:rFonts w:ascii="Segoe UI Emoji" w:eastAsiaTheme="minorEastAsia" w:hAnsi="Segoe UI Emoji"/>
          <w:b/>
          <w:bCs/>
          <w:color w:val="292156"/>
          <w:lang w:eastAsia="zh-CN"/>
        </w:rPr>
        <w:sectPr w:rsidR="00840C28" w:rsidSect="00840C28">
          <w:type w:val="continuous"/>
          <w:pgSz w:w="12240" w:h="15840"/>
          <w:pgMar w:top="1080" w:right="720" w:bottom="1080" w:left="720" w:header="567" w:footer="567" w:gutter="0"/>
          <w:pgBorders>
            <w:bottom w:val="single" w:sz="6" w:space="1" w:color="000000"/>
          </w:pgBorders>
          <w:cols w:space="720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4"/>
        <w:gridCol w:w="5396"/>
      </w:tblGrid>
      <w:tr w:rsidR="00840C28" w14:paraId="222F3345" w14:textId="77777777" w:rsidTr="00840C28">
        <w:tc>
          <w:tcPr>
            <w:tcW w:w="10790" w:type="dxa"/>
            <w:gridSpan w:val="2"/>
            <w:shd w:val="clear" w:color="auto" w:fill="000066"/>
          </w:tcPr>
          <w:p w14:paraId="11BD31E1" w14:textId="716E9B9A" w:rsidR="00840C28" w:rsidRPr="00840C28" w:rsidRDefault="00840C28">
            <w:pPr>
              <w:rPr>
                <w:rFonts w:ascii="Segoe UI Black" w:eastAsiaTheme="minorEastAsia" w:hAnsi="Segoe UI Black"/>
                <w:b/>
                <w:bCs/>
                <w:color w:val="292156"/>
                <w:lang w:eastAsia="zh-CN"/>
              </w:rPr>
            </w:pPr>
            <w:r w:rsidRPr="00B12EA0">
              <w:rPr>
                <w:rFonts w:ascii="Segoe UI Black" w:eastAsiaTheme="minorEastAsia" w:hAnsi="Segoe UI Black"/>
                <w:b/>
                <w:bCs/>
                <w:color w:val="EE9716"/>
                <w:sz w:val="24"/>
                <w:szCs w:val="24"/>
                <w:lang w:eastAsia="zh-CN"/>
              </w:rPr>
              <w:t>Travel Information</w:t>
            </w:r>
          </w:p>
        </w:tc>
      </w:tr>
      <w:tr w:rsidR="00B11BC0" w14:paraId="3260242C" w14:textId="77777777" w:rsidTr="001551C3">
        <w:tc>
          <w:tcPr>
            <w:tcW w:w="5394" w:type="dxa"/>
            <w:tcBorders>
              <w:bottom w:val="nil"/>
              <w:right w:val="nil"/>
            </w:tcBorders>
          </w:tcPr>
          <w:p w14:paraId="1F49FE47" w14:textId="129D6AEC" w:rsidR="00B11BC0" w:rsidRDefault="00B11BC0" w:rsidP="00B11BC0">
            <w:pPr>
              <w:spacing w:before="120"/>
              <w:rPr>
                <w:rFonts w:ascii="Segoe UI Emoji" w:eastAsiaTheme="minorEastAsia" w:hAnsi="Segoe UI Emoji"/>
                <w:b/>
                <w:bCs/>
                <w:color w:val="292156"/>
                <w:lang w:eastAsia="zh-CN"/>
              </w:rPr>
            </w:pPr>
            <w:r>
              <w:rPr>
                <w:rFonts w:ascii="Segoe UI Emoji" w:eastAsiaTheme="minorEastAsia" w:hAnsi="Segoe UI Emoji"/>
                <w:b/>
                <w:bCs/>
                <w:color w:val="292156"/>
                <w:lang w:eastAsia="zh-CN"/>
              </w:rPr>
              <w:t xml:space="preserve">Conference Name: </w:t>
            </w:r>
          </w:p>
        </w:tc>
        <w:tc>
          <w:tcPr>
            <w:tcW w:w="5396" w:type="dxa"/>
            <w:tcBorders>
              <w:left w:val="nil"/>
              <w:bottom w:val="nil"/>
            </w:tcBorders>
          </w:tcPr>
          <w:p w14:paraId="1D67CE40" w14:textId="121F9885" w:rsidR="00B11BC0" w:rsidRDefault="00B11BC0" w:rsidP="00B11BC0">
            <w:pPr>
              <w:spacing w:before="120"/>
              <w:rPr>
                <w:rFonts w:ascii="Segoe UI Emoji" w:eastAsiaTheme="minorEastAsia" w:hAnsi="Segoe UI Emoji"/>
                <w:b/>
                <w:bCs/>
                <w:color w:val="292156"/>
                <w:lang w:eastAsia="zh-CN"/>
              </w:rPr>
            </w:pPr>
            <w:r>
              <w:rPr>
                <w:rFonts w:ascii="Segoe UI Emoji" w:eastAsiaTheme="minorEastAsia" w:hAnsi="Segoe UI Emoji"/>
                <w:b/>
                <w:bCs/>
                <w:color w:val="292156"/>
                <w:lang w:eastAsia="zh-CN"/>
              </w:rPr>
              <w:t>Conference Location:</w:t>
            </w:r>
          </w:p>
        </w:tc>
      </w:tr>
      <w:tr w:rsidR="00B11BC0" w14:paraId="132EDEE6" w14:textId="77777777" w:rsidTr="00B11BC0">
        <w:trPr>
          <w:trHeight w:val="5674"/>
        </w:trPr>
        <w:tc>
          <w:tcPr>
            <w:tcW w:w="10790" w:type="dxa"/>
            <w:gridSpan w:val="2"/>
            <w:tcBorders>
              <w:top w:val="nil"/>
            </w:tcBorders>
          </w:tcPr>
          <w:p w14:paraId="45039C98" w14:textId="61F9E9A9" w:rsidR="00B11BC0" w:rsidRDefault="00B11BC0" w:rsidP="00B11BC0">
            <w:pPr>
              <w:spacing w:before="240"/>
              <w:rPr>
                <w:rFonts w:ascii="Segoe UI Emoji" w:eastAsiaTheme="minorEastAsia" w:hAnsi="Segoe UI Emoji"/>
                <w:b/>
                <w:bCs/>
                <w:color w:val="292156"/>
                <w:lang w:eastAsia="zh-CN"/>
              </w:rPr>
            </w:pPr>
            <w:r>
              <w:rPr>
                <w:rFonts w:ascii="Segoe UI Emoji" w:eastAsiaTheme="minorEastAsia" w:hAnsi="Segoe UI Emoji"/>
                <w:b/>
                <w:bCs/>
                <w:color w:val="292156"/>
                <w:lang w:eastAsia="zh-CN"/>
              </w:rPr>
              <w:t>Statement of Interest</w:t>
            </w:r>
            <w:r w:rsidR="00896FCD">
              <w:rPr>
                <w:rFonts w:ascii="Segoe UI Emoji" w:eastAsiaTheme="minorEastAsia" w:hAnsi="Segoe UI Emoji"/>
                <w:b/>
                <w:bCs/>
                <w:color w:val="292156"/>
                <w:lang w:eastAsia="zh-CN"/>
              </w:rPr>
              <w:t xml:space="preserve"> (</w:t>
            </w:r>
            <w:r w:rsidR="008B0CC2">
              <w:rPr>
                <w:rFonts w:ascii="Segoe UI Emoji" w:eastAsiaTheme="minorEastAsia" w:hAnsi="Segoe UI Emoji"/>
                <w:b/>
                <w:bCs/>
                <w:color w:val="292156"/>
                <w:lang w:eastAsia="zh-CN"/>
              </w:rPr>
              <w:t>e</w:t>
            </w:r>
            <w:r w:rsidR="00896FCD">
              <w:rPr>
                <w:rFonts w:ascii="Segoe UI Emoji" w:eastAsiaTheme="minorEastAsia" w:hAnsi="Segoe UI Emoji"/>
                <w:b/>
                <w:bCs/>
                <w:color w:val="292156"/>
                <w:lang w:eastAsia="zh-CN"/>
              </w:rPr>
              <w:t xml:space="preserve">xplain the importance of </w:t>
            </w:r>
            <w:r w:rsidR="008B0CC2">
              <w:rPr>
                <w:rFonts w:ascii="Segoe UI Emoji" w:eastAsiaTheme="minorEastAsia" w:hAnsi="Segoe UI Emoji"/>
                <w:b/>
                <w:bCs/>
                <w:color w:val="292156"/>
                <w:lang w:eastAsia="zh-CN"/>
              </w:rPr>
              <w:t xml:space="preserve">presenting </w:t>
            </w:r>
            <w:r w:rsidR="00896FCD">
              <w:rPr>
                <w:rFonts w:ascii="Segoe UI Emoji" w:eastAsiaTheme="minorEastAsia" w:hAnsi="Segoe UI Emoji"/>
                <w:b/>
                <w:bCs/>
                <w:color w:val="292156"/>
                <w:lang w:eastAsia="zh-CN"/>
              </w:rPr>
              <w:t>your study</w:t>
            </w:r>
            <w:r w:rsidR="008B0CC2">
              <w:rPr>
                <w:rFonts w:ascii="Segoe UI Emoji" w:eastAsiaTheme="minorEastAsia" w:hAnsi="Segoe UI Emoji"/>
                <w:b/>
                <w:bCs/>
                <w:color w:val="292156"/>
                <w:lang w:eastAsia="zh-CN"/>
              </w:rPr>
              <w:t xml:space="preserve"> at the conference</w:t>
            </w:r>
            <w:r w:rsidR="00896FCD">
              <w:rPr>
                <w:rFonts w:ascii="Segoe UI Emoji" w:eastAsiaTheme="minorEastAsia" w:hAnsi="Segoe UI Emoji"/>
                <w:b/>
                <w:bCs/>
                <w:color w:val="292156"/>
                <w:lang w:eastAsia="zh-CN"/>
              </w:rPr>
              <w:t>)</w:t>
            </w:r>
            <w:r>
              <w:rPr>
                <w:rFonts w:ascii="Segoe UI Emoji" w:eastAsiaTheme="minorEastAsia" w:hAnsi="Segoe UI Emoji"/>
                <w:b/>
                <w:bCs/>
                <w:color w:val="292156"/>
                <w:lang w:eastAsia="zh-CN"/>
              </w:rPr>
              <w:t>:</w:t>
            </w:r>
          </w:p>
          <w:p w14:paraId="03208F87" w14:textId="399284F6" w:rsidR="008B0CC2" w:rsidRDefault="008B0CC2" w:rsidP="00B11BC0">
            <w:pPr>
              <w:spacing w:before="240"/>
              <w:rPr>
                <w:rFonts w:ascii="Segoe UI Emoji" w:eastAsiaTheme="minorEastAsia" w:hAnsi="Segoe UI Emoji"/>
                <w:b/>
                <w:bCs/>
                <w:color w:val="292156"/>
                <w:lang w:eastAsia="zh-CN"/>
              </w:rPr>
            </w:pPr>
          </w:p>
        </w:tc>
      </w:tr>
    </w:tbl>
    <w:p w14:paraId="06F8DE48" w14:textId="77777777" w:rsidR="007B7527" w:rsidRPr="00D85877" w:rsidRDefault="007B7527">
      <w:pPr>
        <w:rPr>
          <w:rFonts w:ascii="Segoe UI Emoji" w:eastAsiaTheme="minorEastAsia" w:hAnsi="Segoe UI Emoji"/>
          <w:b/>
          <w:bCs/>
          <w:color w:val="292156"/>
          <w:lang w:eastAsia="zh-CN"/>
        </w:rPr>
      </w:pPr>
    </w:p>
    <w:sectPr w:rsidR="007B7527" w:rsidRPr="00D85877" w:rsidSect="00840C28">
      <w:type w:val="continuous"/>
      <w:pgSz w:w="12240" w:h="15840"/>
      <w:pgMar w:top="1080" w:right="720" w:bottom="1080" w:left="720" w:header="567" w:footer="567" w:gutter="0"/>
      <w:pgBorders>
        <w:bottom w:val="single" w:sz="6" w:space="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D38E8E" w14:textId="77777777" w:rsidR="00273BEA" w:rsidRDefault="00273BEA">
      <w:pPr>
        <w:spacing w:after="0" w:line="240" w:lineRule="auto"/>
      </w:pPr>
      <w:r>
        <w:separator/>
      </w:r>
    </w:p>
  </w:endnote>
  <w:endnote w:type="continuationSeparator" w:id="0">
    <w:p w14:paraId="597075B9" w14:textId="77777777" w:rsidR="00273BEA" w:rsidRDefault="00273B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Black">
    <w:panose1 w:val="020B0A02040204020203"/>
    <w:charset w:val="00"/>
    <w:family w:val="swiss"/>
    <w:pitch w:val="variable"/>
    <w:sig w:usb0="E00002FF" w:usb1="4000E47F" w:usb2="0000002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AFE33" w14:textId="15C016F9" w:rsidR="001D3734" w:rsidRDefault="001D3734">
    <w:pPr>
      <w:pStyle w:val="Footer"/>
      <w:widowControl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136C0" w14:textId="77777777" w:rsidR="00273BEA" w:rsidRDefault="00273BEA">
      <w:pPr>
        <w:spacing w:after="0" w:line="240" w:lineRule="auto"/>
      </w:pPr>
      <w:r>
        <w:separator/>
      </w:r>
    </w:p>
  </w:footnote>
  <w:footnote w:type="continuationSeparator" w:id="0">
    <w:p w14:paraId="6D9582B2" w14:textId="77777777" w:rsidR="00273BEA" w:rsidRDefault="00273B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18689A"/>
    <w:multiLevelType w:val="hybridMultilevel"/>
    <w:tmpl w:val="6E9CE22C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zNDGzsDQwMDUxsTBW0lEKTi0uzszPAykwNKsFAP4s9pItAAAA"/>
  </w:docVars>
  <w:rsids>
    <w:rsidRoot w:val="007104F9"/>
    <w:rsid w:val="0002477E"/>
    <w:rsid w:val="000424D1"/>
    <w:rsid w:val="00071A31"/>
    <w:rsid w:val="00095DCB"/>
    <w:rsid w:val="000D0B6D"/>
    <w:rsid w:val="000E459B"/>
    <w:rsid w:val="0011768A"/>
    <w:rsid w:val="001338F0"/>
    <w:rsid w:val="0016483F"/>
    <w:rsid w:val="00184FB2"/>
    <w:rsid w:val="00191A6D"/>
    <w:rsid w:val="001A769A"/>
    <w:rsid w:val="001C0B28"/>
    <w:rsid w:val="001D3734"/>
    <w:rsid w:val="00216B0E"/>
    <w:rsid w:val="00223A5F"/>
    <w:rsid w:val="00273BEA"/>
    <w:rsid w:val="002925C3"/>
    <w:rsid w:val="00297D10"/>
    <w:rsid w:val="002D5537"/>
    <w:rsid w:val="002E26DC"/>
    <w:rsid w:val="00301F4F"/>
    <w:rsid w:val="00322B8F"/>
    <w:rsid w:val="0037782F"/>
    <w:rsid w:val="00380BC8"/>
    <w:rsid w:val="0038361B"/>
    <w:rsid w:val="003B09D9"/>
    <w:rsid w:val="003F6EB4"/>
    <w:rsid w:val="00406562"/>
    <w:rsid w:val="004337BE"/>
    <w:rsid w:val="004D1493"/>
    <w:rsid w:val="004E5134"/>
    <w:rsid w:val="00512853"/>
    <w:rsid w:val="00575597"/>
    <w:rsid w:val="0059050E"/>
    <w:rsid w:val="005A19B8"/>
    <w:rsid w:val="005C0290"/>
    <w:rsid w:val="00690B66"/>
    <w:rsid w:val="006914EE"/>
    <w:rsid w:val="006B00A8"/>
    <w:rsid w:val="006C2C7A"/>
    <w:rsid w:val="006D6C66"/>
    <w:rsid w:val="007104F9"/>
    <w:rsid w:val="007348DB"/>
    <w:rsid w:val="007B7527"/>
    <w:rsid w:val="008203BD"/>
    <w:rsid w:val="00834D5E"/>
    <w:rsid w:val="00840C28"/>
    <w:rsid w:val="00846980"/>
    <w:rsid w:val="008546DB"/>
    <w:rsid w:val="00896FCD"/>
    <w:rsid w:val="008B0CC2"/>
    <w:rsid w:val="008D1D15"/>
    <w:rsid w:val="0096558E"/>
    <w:rsid w:val="009D77A3"/>
    <w:rsid w:val="00AB48F5"/>
    <w:rsid w:val="00AD49B9"/>
    <w:rsid w:val="00B11BC0"/>
    <w:rsid w:val="00B12EA0"/>
    <w:rsid w:val="00B35D07"/>
    <w:rsid w:val="00BB311C"/>
    <w:rsid w:val="00BB38F7"/>
    <w:rsid w:val="00BB5070"/>
    <w:rsid w:val="00BC38B7"/>
    <w:rsid w:val="00BC601C"/>
    <w:rsid w:val="00BD1BC9"/>
    <w:rsid w:val="00BF741C"/>
    <w:rsid w:val="00C240D5"/>
    <w:rsid w:val="00C449F9"/>
    <w:rsid w:val="00CE0CA9"/>
    <w:rsid w:val="00D05E37"/>
    <w:rsid w:val="00D13012"/>
    <w:rsid w:val="00D2186E"/>
    <w:rsid w:val="00D73022"/>
    <w:rsid w:val="00D80CF6"/>
    <w:rsid w:val="00D85877"/>
    <w:rsid w:val="00D93AA3"/>
    <w:rsid w:val="00DA147E"/>
    <w:rsid w:val="00DA55F0"/>
    <w:rsid w:val="00DD6DD9"/>
    <w:rsid w:val="00DF1ABC"/>
    <w:rsid w:val="00DF561E"/>
    <w:rsid w:val="00E06095"/>
    <w:rsid w:val="00E4160A"/>
    <w:rsid w:val="00E9170E"/>
    <w:rsid w:val="00EA42B1"/>
    <w:rsid w:val="00F22AB8"/>
    <w:rsid w:val="00FA195D"/>
    <w:rsid w:val="067A30DF"/>
    <w:rsid w:val="16A22D7F"/>
    <w:rsid w:val="2049359D"/>
    <w:rsid w:val="26671BAA"/>
    <w:rsid w:val="3ECF3DD2"/>
    <w:rsid w:val="4D017844"/>
    <w:rsid w:val="52832270"/>
    <w:rsid w:val="5C0B0084"/>
    <w:rsid w:val="60FA1507"/>
    <w:rsid w:val="78D87251"/>
    <w:rsid w:val="7AB43A45"/>
    <w:rsid w:val="7F3A687A"/>
    <w:rsid w:val="7F586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C1A6718"/>
  <w15:docId w15:val="{02BFC9F8-743A-443C-800B-1103C2299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semiHidden/>
    <w:unhideWhenUsed/>
    <w:qFormat/>
    <w:pPr>
      <w:spacing w:after="0" w:line="240" w:lineRule="auto"/>
    </w:pPr>
    <w:rPr>
      <w:rFonts w:ascii="Calibri" w:hAnsi="Calibri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widowControl w:val="0"/>
      <w:tabs>
        <w:tab w:val="center" w:pos="4153"/>
        <w:tab w:val="right" w:pos="8306"/>
      </w:tabs>
      <w:snapToGrid w:val="0"/>
      <w:spacing w:after="0"/>
    </w:pPr>
    <w:rPr>
      <w:rFonts w:ascii="Calibri" w:eastAsia="宋体" w:hAnsi="Calibri" w:cs="Times New Roman"/>
      <w:kern w:val="2"/>
      <w:sz w:val="18"/>
      <w:szCs w:val="24"/>
      <w:lang w:eastAsia="zh-CN"/>
    </w:rPr>
  </w:style>
  <w:style w:type="paragraph" w:styleId="Header">
    <w:name w:val="header"/>
    <w:basedOn w:val="Normal"/>
    <w:unhideWhenUsed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spacing w:line="240" w:lineRule="auto"/>
      <w:jc w:val="both"/>
    </w:pPr>
    <w:rPr>
      <w:sz w:val="18"/>
    </w:r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qFormat/>
    <w:rPr>
      <w:color w:val="0000FF"/>
      <w:u w:val="single"/>
    </w:rPr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Pr>
      <w:rFonts w:ascii="Calibri" w:hAnsi="Calibri"/>
      <w:szCs w:val="21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imes New Roman" w:hAnsi="Times New Roman" w:cs="Times New Roman"/>
      <w:sz w:val="18"/>
      <w:szCs w:val="18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Pr>
      <w:rFonts w:ascii="Calibri" w:eastAsia="宋体" w:hAnsi="Calibri" w:cs="Times New Roman" w:hint="default"/>
      <w:kern w:val="2"/>
      <w:sz w:val="18"/>
      <w:szCs w:val="24"/>
    </w:rPr>
  </w:style>
  <w:style w:type="table" w:customStyle="1" w:styleId="TableNormal1">
    <w:name w:val="Table Normal1"/>
    <w:basedOn w:val="TableNormal"/>
    <w:semiHidden/>
    <w:qFormat/>
    <w:tblPr/>
  </w:style>
  <w:style w:type="paragraph" w:styleId="ListParagraph">
    <w:name w:val="List Paragraph"/>
    <w:basedOn w:val="Normal"/>
    <w:uiPriority w:val="99"/>
    <w:rsid w:val="00D85877"/>
    <w:pPr>
      <w:ind w:left="720"/>
      <w:contextualSpacing/>
    </w:pPr>
  </w:style>
  <w:style w:type="table" w:styleId="PlainTable1">
    <w:name w:val="Plain Table 1"/>
    <w:basedOn w:val="TableNormal"/>
    <w:uiPriority w:val="41"/>
    <w:rsid w:val="007B7527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7B7527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86</Words>
  <Characters>4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University at Qatar</Company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yhan, Sertac</dc:creator>
  <cp:lastModifiedBy>IASED</cp:lastModifiedBy>
  <cp:revision>13</cp:revision>
  <cp:lastPrinted>2019-09-25T04:45:00Z</cp:lastPrinted>
  <dcterms:created xsi:type="dcterms:W3CDTF">2021-06-02T08:32:00Z</dcterms:created>
  <dcterms:modified xsi:type="dcterms:W3CDTF">2021-06-09T0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  <property fmtid="{D5CDD505-2E9C-101B-9397-08002B2CF9AE}" pid="3" name="ICV">
    <vt:lpwstr>C6AA88AA7A4B4ABD925EDD0299EF2C64</vt:lpwstr>
  </property>
</Properties>
</file>